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EF190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1635CD26" w14:textId="77777777"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14:paraId="290BE83F" w14:textId="77777777"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14:paraId="48D990A1" w14:textId="5C19FF05" w:rsidR="009F3BBE" w:rsidRDefault="00113319" w:rsidP="00113319">
      <w:pPr>
        <w:pStyle w:val="NormalParagraphStyle"/>
        <w:jc w:val="center"/>
        <w:rPr>
          <w:rFonts w:ascii="Calibri" w:hAnsi="Calibri" w:cs="Calibri"/>
          <w:b/>
          <w:color w:val="548DD4"/>
        </w:rPr>
      </w:pPr>
      <w:r>
        <w:rPr>
          <w:rFonts w:ascii="Calibri" w:hAnsi="Calibri" w:cs="Calibri"/>
          <w:b/>
        </w:rPr>
        <w:t xml:space="preserve">Skan </w:t>
      </w:r>
      <w:r w:rsidRPr="00B74AC0">
        <w:rPr>
          <w:rFonts w:ascii="Calibri" w:hAnsi="Calibri" w:cs="Calibri"/>
          <w:b/>
        </w:rPr>
        <w:t>w</w:t>
      </w:r>
      <w:r w:rsidR="009F3BBE" w:rsidRPr="00B74AC0">
        <w:rPr>
          <w:rFonts w:ascii="Calibri" w:hAnsi="Calibri" w:cs="Calibri"/>
          <w:b/>
        </w:rPr>
        <w:t>ypełnion</w:t>
      </w:r>
      <w:r>
        <w:rPr>
          <w:rFonts w:ascii="Calibri" w:hAnsi="Calibri" w:cs="Calibri"/>
          <w:b/>
        </w:rPr>
        <w:t>ej i podpisanej</w:t>
      </w:r>
      <w:r w:rsidR="009F3BBE" w:rsidRPr="00B74AC0">
        <w:rPr>
          <w:rFonts w:ascii="Calibri" w:hAnsi="Calibri" w:cs="Calibri"/>
          <w:b/>
        </w:rPr>
        <w:t xml:space="preserve"> kart</w:t>
      </w:r>
      <w:r>
        <w:rPr>
          <w:rFonts w:ascii="Calibri" w:hAnsi="Calibri" w:cs="Calibri"/>
          <w:b/>
        </w:rPr>
        <w:t>y</w:t>
      </w:r>
      <w:r w:rsidR="009F3BBE" w:rsidRPr="00B74AC0">
        <w:rPr>
          <w:rFonts w:ascii="Calibri" w:hAnsi="Calibri" w:cs="Calibri"/>
          <w:b/>
        </w:rPr>
        <w:t xml:space="preserve"> zgłoszenia prosimy przesłać na adres: </w:t>
      </w:r>
      <w:r w:rsidR="002565CA" w:rsidRPr="002565CA">
        <w:rPr>
          <w:rFonts w:ascii="Calibri" w:hAnsi="Calibri" w:cs="Calibri"/>
          <w:b/>
          <w:color w:val="00B050"/>
        </w:rPr>
        <w:t>azasada@iung.pulawy.pl</w:t>
      </w:r>
    </w:p>
    <w:p w14:paraId="5D8E3EDD" w14:textId="77777777" w:rsidR="009F3BBE" w:rsidRPr="00C21144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sz w:val="16"/>
          <w:szCs w:val="16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56"/>
        <w:gridCol w:w="6775"/>
      </w:tblGrid>
      <w:tr w:rsidR="009F3BBE" w:rsidRPr="001F4E3D" w14:paraId="1FC611D2" w14:textId="77777777" w:rsidTr="008126AA">
        <w:tc>
          <w:tcPr>
            <w:tcW w:w="3256" w:type="dxa"/>
          </w:tcPr>
          <w:p w14:paraId="5AF709AB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0803A38F" w14:textId="73DF5CC6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0EA66039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6ED0C2F" w14:textId="77777777" w:rsidTr="008126AA">
        <w:tc>
          <w:tcPr>
            <w:tcW w:w="3256" w:type="dxa"/>
          </w:tcPr>
          <w:p w14:paraId="36F5846A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6959B2D1" w14:textId="523ADB22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12DD910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0E924B58" w14:textId="77777777" w:rsidTr="008126AA">
        <w:tc>
          <w:tcPr>
            <w:tcW w:w="3256" w:type="dxa"/>
          </w:tcPr>
          <w:p w14:paraId="1B5AF2A6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14:paraId="0CBD515A" w14:textId="03E5A0EA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9B5BCAC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55E6B3F3" w14:textId="72FFC858" w:rsidR="00CD23E0" w:rsidRPr="00B74AC0" w:rsidRDefault="00CD23E0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6F4D9FA2" w14:textId="77777777" w:rsidTr="008126AA">
        <w:tc>
          <w:tcPr>
            <w:tcW w:w="3256" w:type="dxa"/>
          </w:tcPr>
          <w:p w14:paraId="3961AB92" w14:textId="2C13F11F" w:rsidR="009F3BBE" w:rsidRDefault="00405CF8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ane do wystawienia faktury</w:t>
            </w:r>
          </w:p>
          <w:p w14:paraId="1415F58D" w14:textId="77777777" w:rsidR="00CD23E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345BEB1A" w14:textId="0B1B8248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4F8FEA3" w14:textId="77777777" w:rsidR="002565CA" w:rsidRPr="00B74AC0" w:rsidRDefault="002565CA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382906B" w14:textId="77777777" w:rsidTr="008126AA">
        <w:tc>
          <w:tcPr>
            <w:tcW w:w="3256" w:type="dxa"/>
          </w:tcPr>
          <w:p w14:paraId="42AEBE33" w14:textId="77777777" w:rsidR="009F3BBE" w:rsidRPr="00CD23E0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18"/>
                <w:szCs w:val="18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528437E6" w14:textId="2979DA0C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5615EE7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28DD4846" w14:textId="77777777" w:rsidTr="008126AA">
        <w:tc>
          <w:tcPr>
            <w:tcW w:w="3256" w:type="dxa"/>
          </w:tcPr>
          <w:p w14:paraId="1A556BDC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46A303A8" w14:textId="44C37B13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76D01C5E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4C2A5E4D" w14:textId="77777777" w:rsidR="009F3BBE" w:rsidRPr="00C21144" w:rsidRDefault="009F3BBE" w:rsidP="009F3BBE">
      <w:pPr>
        <w:pStyle w:val="NormalParagraphStyle"/>
        <w:rPr>
          <w:rFonts w:ascii="Calibri" w:hAnsi="Calibri" w:cs="Calibri"/>
          <w:b/>
          <w:sz w:val="16"/>
          <w:szCs w:val="16"/>
        </w:rPr>
      </w:pPr>
    </w:p>
    <w:p w14:paraId="107084A5" w14:textId="77777777" w:rsidR="009F3BBE" w:rsidRPr="008F7B4D" w:rsidRDefault="0017105D" w:rsidP="009F3BBE">
      <w:pPr>
        <w:pStyle w:val="NormalParagraphStyle"/>
      </w:pPr>
      <w:r w:rsidRPr="008F7B4D">
        <w:t>P</w:t>
      </w:r>
      <w:r w:rsidR="009F3BBE" w:rsidRPr="008F7B4D">
        <w:t xml:space="preserve">rosimy </w:t>
      </w:r>
      <w:r w:rsidRPr="008F7B4D">
        <w:t>o zaznaczenie poniżej wybranej opcji</w:t>
      </w:r>
      <w:r w:rsidR="00B36F74" w:rsidRPr="008F7B4D">
        <w:t xml:space="preserve"> i </w:t>
      </w:r>
      <w:r w:rsidRPr="008F7B4D">
        <w:t xml:space="preserve">ew. </w:t>
      </w:r>
      <w:r w:rsidR="00B36F74" w:rsidRPr="008F7B4D">
        <w:t>wpisa</w:t>
      </w:r>
      <w:r w:rsidRPr="008F7B4D">
        <w:t>nie</w:t>
      </w:r>
      <w:r w:rsidR="00B36F74" w:rsidRPr="008F7B4D">
        <w:t xml:space="preserve"> </w:t>
      </w:r>
      <w:r w:rsidRPr="008F7B4D">
        <w:t xml:space="preserve">proponowanego </w:t>
      </w:r>
      <w:r w:rsidR="00B36F74" w:rsidRPr="008F7B4D">
        <w:t>tytuł</w:t>
      </w:r>
      <w:r w:rsidRPr="008F7B4D">
        <w:t>u</w:t>
      </w:r>
      <w:r w:rsidR="00B36F74" w:rsidRPr="008F7B4D">
        <w:t xml:space="preserve"> posteru</w:t>
      </w:r>
      <w:r w:rsidR="00295E99" w:rsidRPr="008F7B4D"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9632"/>
      </w:tblGrid>
      <w:tr w:rsidR="0017105D" w:rsidRPr="008F7B4D" w14:paraId="06E8CEAD" w14:textId="77777777" w:rsidTr="008464B8">
        <w:tc>
          <w:tcPr>
            <w:tcW w:w="562" w:type="dxa"/>
            <w:tcBorders>
              <w:bottom w:val="single" w:sz="4" w:space="0" w:color="auto"/>
            </w:tcBorders>
          </w:tcPr>
          <w:p w14:paraId="479D6B28" w14:textId="77777777" w:rsidR="0017105D" w:rsidRPr="008F7B4D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bottom w:val="single" w:sz="4" w:space="0" w:color="auto"/>
            </w:tcBorders>
          </w:tcPr>
          <w:p w14:paraId="7D24C6BA" w14:textId="4CC237B8" w:rsidR="0017105D" w:rsidRPr="008F7B4D" w:rsidRDefault="00BC3740" w:rsidP="00BC3740">
            <w:pPr>
              <w:pStyle w:val="NormalParagraphStyle"/>
              <w:tabs>
                <w:tab w:val="left" w:pos="8565"/>
              </w:tabs>
            </w:pPr>
            <w:r>
              <w:t xml:space="preserve">Uczestnictwo </w:t>
            </w:r>
            <w:r w:rsidR="00195C07">
              <w:t xml:space="preserve">stacjonarne </w:t>
            </w:r>
            <w:r>
              <w:t xml:space="preserve">z </w:t>
            </w:r>
            <w:r w:rsidRPr="008F7B4D">
              <w:t>p</w:t>
            </w:r>
            <w:r w:rsidR="0017105D" w:rsidRPr="008F7B4D">
              <w:t>rezentacj</w:t>
            </w:r>
            <w:r>
              <w:t>ą</w:t>
            </w:r>
            <w:r w:rsidR="0017105D" w:rsidRPr="008F7B4D">
              <w:t xml:space="preserve"> posteru pod tytułem: ...............................................................................................</w:t>
            </w:r>
            <w:r>
              <w:t>........................................................</w:t>
            </w:r>
          </w:p>
        </w:tc>
      </w:tr>
      <w:tr w:rsidR="0017105D" w:rsidRPr="004D74CC" w14:paraId="51881CCA" w14:textId="77777777" w:rsidTr="004D74CC">
        <w:tc>
          <w:tcPr>
            <w:tcW w:w="562" w:type="dxa"/>
            <w:tcBorders>
              <w:bottom w:val="single" w:sz="8" w:space="0" w:color="000000" w:themeColor="text1"/>
              <w:right w:val="single" w:sz="4" w:space="0" w:color="auto"/>
            </w:tcBorders>
          </w:tcPr>
          <w:p w14:paraId="2C4D7520" w14:textId="77777777" w:rsidR="0017105D" w:rsidRPr="004D74CC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left w:val="single" w:sz="4" w:space="0" w:color="auto"/>
              <w:bottom w:val="single" w:sz="8" w:space="0" w:color="000000" w:themeColor="text1"/>
            </w:tcBorders>
          </w:tcPr>
          <w:p w14:paraId="329321E5" w14:textId="7A3DADED" w:rsidR="0017105D" w:rsidRPr="004D74CC" w:rsidRDefault="0017105D" w:rsidP="00DF50AD">
            <w:pPr>
              <w:pStyle w:val="NormalParagraphStyle"/>
              <w:tabs>
                <w:tab w:val="left" w:pos="8565"/>
              </w:tabs>
            </w:pPr>
            <w:r w:rsidRPr="004D74CC">
              <w:t xml:space="preserve">Uczestnictwo </w:t>
            </w:r>
            <w:r w:rsidR="00195C07" w:rsidRPr="004D74CC">
              <w:t xml:space="preserve">stacjonarne </w:t>
            </w:r>
            <w:r w:rsidRPr="004D74CC">
              <w:t>bez posteru</w:t>
            </w:r>
          </w:p>
        </w:tc>
      </w:tr>
      <w:tr w:rsidR="00BE2423" w:rsidRPr="004D74CC" w14:paraId="719A66FD" w14:textId="77777777" w:rsidTr="004D74CC">
        <w:tc>
          <w:tcPr>
            <w:tcW w:w="562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14:paraId="3778582F" w14:textId="77777777" w:rsidR="00BE2423" w:rsidRPr="004D74CC" w:rsidRDefault="00BE2423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14:paraId="1EDBCED4" w14:textId="13C4DA4E" w:rsidR="00BE2423" w:rsidRPr="004D74CC" w:rsidRDefault="00BE2423" w:rsidP="004D74CC">
            <w:pPr>
              <w:pStyle w:val="NormalParagraphStyle"/>
              <w:tabs>
                <w:tab w:val="left" w:pos="8565"/>
              </w:tabs>
            </w:pPr>
            <w:r w:rsidRPr="004D74CC">
              <w:t>Uczestnictwo zdalne</w:t>
            </w:r>
            <w:r w:rsidR="008464B8" w:rsidRPr="004D74CC">
              <w:t xml:space="preserve"> </w:t>
            </w:r>
          </w:p>
        </w:tc>
      </w:tr>
    </w:tbl>
    <w:p w14:paraId="6DC55FF9" w14:textId="7D1621E1" w:rsidR="0017105D" w:rsidRPr="00C21144" w:rsidRDefault="0017105D" w:rsidP="00DF50AD">
      <w:pPr>
        <w:pStyle w:val="NormalParagraphStyle"/>
        <w:tabs>
          <w:tab w:val="left" w:pos="8565"/>
        </w:tabs>
        <w:rPr>
          <w:rFonts w:ascii="Calibri" w:hAnsi="Calibri" w:cs="Calibri"/>
          <w:sz w:val="16"/>
          <w:szCs w:val="16"/>
        </w:rPr>
      </w:pPr>
      <w:bookmarkStart w:id="0" w:name="_GoBack"/>
      <w:bookmarkEnd w:id="0"/>
    </w:p>
    <w:tbl>
      <w:tblPr>
        <w:tblStyle w:val="Tabela-Siatk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194"/>
      </w:tblGrid>
      <w:tr w:rsidR="00113319" w14:paraId="7848C6CA" w14:textId="77777777" w:rsidTr="00113319">
        <w:tc>
          <w:tcPr>
            <w:tcW w:w="10194" w:type="dxa"/>
            <w:shd w:val="clear" w:color="auto" w:fill="FFFF00"/>
          </w:tcPr>
          <w:p w14:paraId="1D8BFF16" w14:textId="77777777" w:rsidR="00113319" w:rsidRPr="00113319" w:rsidRDefault="00113319" w:rsidP="00113319">
            <w:pPr>
              <w:pStyle w:val="NormalParagraphStyle"/>
              <w:jc w:val="center"/>
              <w:rPr>
                <w:rFonts w:ascii="Calibri" w:hAnsi="Calibri" w:cs="Calibri"/>
              </w:rPr>
            </w:pPr>
            <w:r w:rsidRPr="00113319">
              <w:rPr>
                <w:rFonts w:ascii="Calibri" w:hAnsi="Calibri" w:cs="Calibri"/>
              </w:rPr>
              <w:t>Numer konta do wpłat opłaty konferencyjnej</w:t>
            </w:r>
          </w:p>
          <w:p w14:paraId="0D255C0E" w14:textId="77777777" w:rsidR="00113319" w:rsidRDefault="00113319" w:rsidP="00113319">
            <w:pPr>
              <w:pStyle w:val="NormalParagraphStyle"/>
              <w:jc w:val="center"/>
              <w:rPr>
                <w:rFonts w:ascii="Calibri" w:hAnsi="Calibri"/>
                <w:b/>
                <w:color w:val="060808"/>
                <w:sz w:val="28"/>
              </w:rPr>
            </w:pPr>
            <w:r w:rsidRPr="00113319">
              <w:rPr>
                <w:rFonts w:ascii="Calibri" w:hAnsi="Calibri"/>
                <w:b/>
                <w:color w:val="060808"/>
                <w:sz w:val="28"/>
              </w:rPr>
              <w:t>66 1240 2412 1111 0000 3610 6594</w:t>
            </w:r>
            <w:r w:rsidR="00547664">
              <w:rPr>
                <w:rFonts w:ascii="Calibri" w:hAnsi="Calibri"/>
                <w:b/>
                <w:color w:val="060808"/>
                <w:sz w:val="28"/>
              </w:rPr>
              <w:t xml:space="preserve">   z dopiskiem „</w:t>
            </w:r>
            <w:r w:rsidR="00D228F8">
              <w:rPr>
                <w:rFonts w:ascii="Calibri" w:hAnsi="Calibri"/>
                <w:b/>
                <w:color w:val="060808"/>
                <w:sz w:val="28"/>
              </w:rPr>
              <w:t xml:space="preserve">Imię, nazwisko - </w:t>
            </w:r>
            <w:proofErr w:type="spellStart"/>
            <w:r w:rsidR="00547664">
              <w:rPr>
                <w:rFonts w:ascii="Calibri" w:hAnsi="Calibri"/>
                <w:b/>
                <w:color w:val="060808"/>
                <w:sz w:val="28"/>
              </w:rPr>
              <w:t>Agroleśnictwo</w:t>
            </w:r>
            <w:proofErr w:type="spellEnd"/>
            <w:r w:rsidR="00547664">
              <w:rPr>
                <w:rFonts w:ascii="Calibri" w:hAnsi="Calibri"/>
                <w:b/>
                <w:color w:val="060808"/>
                <w:sz w:val="28"/>
              </w:rPr>
              <w:t>”</w:t>
            </w:r>
          </w:p>
          <w:p w14:paraId="6247D1CE" w14:textId="1027EFB8" w:rsidR="00195C07" w:rsidRDefault="00195C07" w:rsidP="00195C07">
            <w:pPr>
              <w:pStyle w:val="NormalParagraphStyle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płaty należy dokonać do 16.08.2022 r. Faktury zostaną wystawione po konferencji.</w:t>
            </w:r>
          </w:p>
        </w:tc>
      </w:tr>
    </w:tbl>
    <w:p w14:paraId="296521FB" w14:textId="77777777" w:rsidR="00113319" w:rsidRPr="00113319" w:rsidRDefault="00113319" w:rsidP="00113319">
      <w:pPr>
        <w:pStyle w:val="NormalParagraphStyle"/>
        <w:jc w:val="center"/>
        <w:rPr>
          <w:rFonts w:ascii="Calibri" w:hAnsi="Calibri" w:cs="Calibri"/>
          <w:b/>
        </w:rPr>
      </w:pPr>
    </w:p>
    <w:p w14:paraId="3CFD456B" w14:textId="77777777" w:rsidR="00BD12B6" w:rsidRPr="00113319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28"/>
          <w:szCs w:val="28"/>
        </w:rPr>
      </w:pPr>
      <w:r w:rsidRPr="00113319">
        <w:rPr>
          <w:rFonts w:ascii="Calibri" w:hAnsi="Calibri" w:cs="Calibri"/>
          <w:b/>
          <w:sz w:val="28"/>
          <w:szCs w:val="28"/>
        </w:rPr>
        <w:t>Te</w:t>
      </w:r>
      <w:r w:rsidR="00385F1D" w:rsidRPr="00113319">
        <w:rPr>
          <w:rFonts w:ascii="Calibri" w:hAnsi="Calibri" w:cs="Calibri"/>
          <w:b/>
          <w:sz w:val="28"/>
          <w:szCs w:val="28"/>
        </w:rPr>
        <w:t>rm</w:t>
      </w:r>
      <w:r w:rsidR="009859E3" w:rsidRPr="00113319">
        <w:rPr>
          <w:rFonts w:ascii="Calibri" w:hAnsi="Calibri" w:cs="Calibri"/>
          <w:b/>
          <w:sz w:val="28"/>
          <w:szCs w:val="28"/>
        </w:rPr>
        <w:t>in nadsyłania zgłoszeń upływa 3</w:t>
      </w:r>
      <w:r w:rsidR="002565CA" w:rsidRPr="00113319">
        <w:rPr>
          <w:rFonts w:ascii="Calibri" w:hAnsi="Calibri" w:cs="Calibri"/>
          <w:b/>
          <w:sz w:val="28"/>
          <w:szCs w:val="28"/>
        </w:rPr>
        <w:t>1</w:t>
      </w:r>
      <w:r w:rsidR="00385F1D" w:rsidRPr="00113319">
        <w:rPr>
          <w:rFonts w:ascii="Calibri" w:hAnsi="Calibri" w:cs="Calibri"/>
          <w:b/>
          <w:sz w:val="28"/>
          <w:szCs w:val="28"/>
        </w:rPr>
        <w:t>.0</w:t>
      </w:r>
      <w:r w:rsidR="002565CA" w:rsidRPr="00113319">
        <w:rPr>
          <w:rFonts w:ascii="Calibri" w:hAnsi="Calibri" w:cs="Calibri"/>
          <w:b/>
          <w:sz w:val="28"/>
          <w:szCs w:val="28"/>
        </w:rPr>
        <w:t>7</w:t>
      </w:r>
      <w:r w:rsidR="00385F1D" w:rsidRPr="00113319">
        <w:rPr>
          <w:rFonts w:ascii="Calibri" w:hAnsi="Calibri" w:cs="Calibri"/>
          <w:b/>
          <w:sz w:val="28"/>
          <w:szCs w:val="28"/>
        </w:rPr>
        <w:t xml:space="preserve">.2022 </w:t>
      </w:r>
      <w:r w:rsidR="00FD07F0" w:rsidRPr="00113319">
        <w:rPr>
          <w:rFonts w:ascii="Calibri" w:hAnsi="Calibri" w:cs="Calibri"/>
          <w:b/>
          <w:sz w:val="28"/>
          <w:szCs w:val="28"/>
        </w:rPr>
        <w:t>r.</w:t>
      </w:r>
    </w:p>
    <w:p w14:paraId="5B5CE3C0" w14:textId="77777777" w:rsidR="009F3BBE" w:rsidRDefault="009F3BBE" w:rsidP="00E977B5">
      <w:pPr>
        <w:suppressAutoHyphens/>
        <w:rPr>
          <w:rFonts w:ascii="Arial" w:hAnsi="Arial" w:cs="Arial"/>
          <w:b/>
        </w:rPr>
      </w:pPr>
    </w:p>
    <w:p w14:paraId="64B2BAD7" w14:textId="77777777" w:rsidR="004D74CC" w:rsidRDefault="004D74CC" w:rsidP="00E977B5">
      <w:pPr>
        <w:suppressAutoHyphens/>
        <w:rPr>
          <w:b/>
        </w:rPr>
      </w:pPr>
    </w:p>
    <w:p w14:paraId="159A1A57" w14:textId="3D1834EA"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14:paraId="53F12A0F" w14:textId="77777777" w:rsidR="001908C4" w:rsidRDefault="000314F5" w:rsidP="00FD07F0">
      <w:pPr>
        <w:suppressAutoHyphens/>
        <w:jc w:val="both"/>
      </w:pPr>
      <w:r w:rsidRPr="009F3BBE">
        <w:t>Ja</w:t>
      </w:r>
      <w:r w:rsidR="0017105D">
        <w:t>,</w:t>
      </w:r>
      <w:r w:rsidRPr="009F3BBE">
        <w:t xml:space="preserve"> niżej podpisana/y …………………………………………………… wyrażam zgodę na przetwarzanie moich danych osobowych w zakresie: np. imię, nazwisko, </w:t>
      </w:r>
      <w:r w:rsidR="00FD07F0">
        <w:t>nazw</w:t>
      </w:r>
      <w:r w:rsidR="0017105D">
        <w:t>a</w:t>
      </w:r>
      <w:r w:rsidR="00FD07F0">
        <w:t xml:space="preserve">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 xml:space="preserve">prowadzenia </w:t>
      </w:r>
      <w:r w:rsidR="002565CA">
        <w:t>III Ogólnopolskiej Konferencji Agroleśnictwa</w:t>
      </w:r>
      <w:r w:rsidRPr="009F3BBE">
        <w:t xml:space="preserve"> </w:t>
      </w:r>
      <w:r w:rsidR="00FD07F0" w:rsidRPr="00FD07F0">
        <w:t>„</w:t>
      </w:r>
      <w:r w:rsidR="002565CA" w:rsidRPr="002565CA">
        <w:rPr>
          <w:i/>
        </w:rPr>
        <w:t>Agroleśnictwo – alternatywna produkcja rolnicza</w:t>
      </w:r>
      <w:r w:rsidR="00FD07F0" w:rsidRPr="00FD07F0">
        <w:t>”</w:t>
      </w:r>
      <w:r w:rsidR="00B424E8">
        <w:t xml:space="preserve"> oraz dost</w:t>
      </w:r>
      <w:r w:rsidR="004215B5">
        <w:t>arczeni</w:t>
      </w:r>
      <w:r w:rsidR="0017105D">
        <w:t>a mi</w:t>
      </w:r>
      <w:r w:rsidR="004215B5">
        <w:t xml:space="preserve"> materiałów </w:t>
      </w:r>
      <w:r w:rsidR="00B424E8">
        <w:t>konferencyjnych.</w:t>
      </w:r>
    </w:p>
    <w:p w14:paraId="65E772F7" w14:textId="77777777" w:rsidR="00B424E8" w:rsidRDefault="00B424E8" w:rsidP="00FD07F0">
      <w:pPr>
        <w:suppressAutoHyphens/>
        <w:jc w:val="both"/>
      </w:pPr>
    </w:p>
    <w:p w14:paraId="7B324EAF" w14:textId="77777777"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401916D" w14:textId="77777777"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14:paraId="5B34D431" w14:textId="77777777" w:rsidR="000314F5" w:rsidRPr="009F3BBE" w:rsidRDefault="000314F5" w:rsidP="00E977B5">
      <w:pPr>
        <w:suppressAutoHyphens/>
      </w:pPr>
    </w:p>
    <w:p w14:paraId="14BD5497" w14:textId="77777777"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14:paraId="3E62D0D7" w14:textId="77777777"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14:paraId="6FF2937B" w14:textId="77777777"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14:paraId="4810CB8C" w14:textId="77777777"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475D890F" w14:textId="77777777"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>rektywy 95/46/WE (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), Instytut Uprawy nawożenia i Gleboznawstwa – PIB w Puławach informuje, że</w:t>
      </w:r>
    </w:p>
    <w:p w14:paraId="6A5FDE10" w14:textId="77777777"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14:paraId="7AD6EEF0" w14:textId="77777777"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a </w:t>
      </w:r>
      <w:r w:rsidRPr="00055EB9">
        <w:rPr>
          <w:rFonts w:eastAsia="SimSun"/>
          <w:sz w:val="22"/>
          <w:szCs w:val="22"/>
          <w:lang w:eastAsia="zh-CN" w:bidi="hi-IN"/>
        </w:rPr>
        <w:t xml:space="preserve">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14:paraId="2299794E" w14:textId="77777777"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 xml:space="preserve">którym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14:paraId="74CF7296" w14:textId="77777777"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- w celu wystawienia faktury Vat.</w:t>
      </w:r>
    </w:p>
    <w:p w14:paraId="556BC8BF" w14:textId="77777777"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2565CA">
        <w:rPr>
          <w:sz w:val="22"/>
          <w:szCs w:val="22"/>
          <w:lang w:bidi="hi-IN"/>
        </w:rPr>
        <w:t>III</w:t>
      </w:r>
      <w:r w:rsidR="001C4103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1C4103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Pr="00055EB9">
        <w:rPr>
          <w:sz w:val="22"/>
          <w:szCs w:val="22"/>
          <w:lang w:bidi="hi-IN"/>
        </w:rPr>
        <w:t xml:space="preserve"> </w:t>
      </w:r>
      <w:r w:rsidR="00FD07F0" w:rsidRPr="002565CA">
        <w:rPr>
          <w:i/>
          <w:sz w:val="22"/>
          <w:szCs w:val="22"/>
        </w:rPr>
        <w:t>„</w:t>
      </w:r>
      <w:r w:rsidR="002565CA" w:rsidRPr="002565CA">
        <w:rPr>
          <w:i/>
          <w:sz w:val="22"/>
          <w:szCs w:val="22"/>
        </w:rPr>
        <w:t>Agroleśnictwo – alternatywna produkcja rolnicza</w:t>
      </w:r>
      <w:r w:rsidR="00FB73E9" w:rsidRPr="002565CA">
        <w:rPr>
          <w:i/>
          <w:sz w:val="22"/>
          <w:szCs w:val="22"/>
        </w:rPr>
        <w:t>”</w:t>
      </w:r>
      <w:r w:rsidR="00FB73E9" w:rsidRPr="00055EB9">
        <w:rPr>
          <w:sz w:val="22"/>
          <w:szCs w:val="22"/>
        </w:rPr>
        <w:t xml:space="preserve">,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14:paraId="230122BA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7D9DFD27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mogą być udostępniane organom lub podmiotom publicznym uprawnionym do uzyskania danych na podstawie przepisów powszechnie obowiązującego prawa, a także organowi nadzorującemu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- Ministrowi Rolnictwa i Rozwoju Wsi, osobom lub podmiotom, które będą uczestniczyły w realizacji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 w:rsidRPr="00055EB9">
        <w:rPr>
          <w:sz w:val="22"/>
          <w:szCs w:val="22"/>
        </w:rPr>
        <w:t>,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14:paraId="3105BB3A" w14:textId="77777777"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lub ogranicz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przetwarzania, wniesi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sprzeciwu wobec przetwarzania, przenoszenia danych, w przypadkach określonych w Rozporządzeniu</w:t>
      </w:r>
    </w:p>
    <w:p w14:paraId="43EC75DD" w14:textId="77777777"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14:paraId="6172784C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7F7DF3B7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DFBBA34" w14:textId="77777777"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295E99">
        <w:rPr>
          <w:sz w:val="22"/>
          <w:szCs w:val="22"/>
          <w:lang w:bidi="hi-IN"/>
        </w:rPr>
        <w:t>,</w:t>
      </w:r>
      <w:r w:rsidR="00C47C69" w:rsidRPr="00055EB9">
        <w:rPr>
          <w:sz w:val="22"/>
          <w:szCs w:val="22"/>
          <w:lang w:bidi="hi-IN"/>
        </w:rPr>
        <w:t xml:space="preserve"> </w:t>
      </w:r>
      <w:r w:rsidRPr="00295E99">
        <w:rPr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>
        <w:rPr>
          <w:sz w:val="22"/>
          <w:szCs w:val="22"/>
        </w:rPr>
        <w:t>.</w:t>
      </w:r>
    </w:p>
    <w:p w14:paraId="5D232725" w14:textId="77777777"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28A19082" w14:textId="77777777"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</w:t>
      </w:r>
      <w:r w:rsidR="00295E99" w:rsidRPr="001871AF">
        <w:rPr>
          <w:b/>
          <w:sz w:val="22"/>
          <w:szCs w:val="22"/>
        </w:rPr>
        <w:t>am</w:t>
      </w:r>
      <w:r w:rsidR="00295E99">
        <w:rPr>
          <w:b/>
          <w:sz w:val="22"/>
          <w:szCs w:val="22"/>
        </w:rPr>
        <w:t>/</w:t>
      </w:r>
      <w:r w:rsidR="00295E99" w:rsidRPr="001871AF">
        <w:rPr>
          <w:b/>
          <w:sz w:val="22"/>
          <w:szCs w:val="22"/>
        </w:rPr>
        <w:t>em</w:t>
      </w:r>
      <w:r w:rsidRPr="001871AF">
        <w:rPr>
          <w:b/>
          <w:sz w:val="22"/>
          <w:szCs w:val="22"/>
        </w:rPr>
        <w:t xml:space="preserve"> się i przyjmuję do wiadomości powyższe informacje.</w:t>
      </w:r>
      <w:r w:rsidR="00295E99" w:rsidRPr="00295E99">
        <w:rPr>
          <w:b/>
          <w:sz w:val="22"/>
          <w:szCs w:val="22"/>
        </w:rPr>
        <w:t xml:space="preserve"> </w:t>
      </w:r>
    </w:p>
    <w:p w14:paraId="59318B70" w14:textId="77777777" w:rsidR="000314F5" w:rsidRDefault="000314F5" w:rsidP="00295E99">
      <w:pPr>
        <w:suppressAutoHyphens/>
        <w:rPr>
          <w:b/>
          <w:szCs w:val="18"/>
        </w:rPr>
      </w:pPr>
    </w:p>
    <w:p w14:paraId="5CBF3B13" w14:textId="77777777" w:rsidR="00E94F79" w:rsidRPr="00467D59" w:rsidRDefault="00E94F79" w:rsidP="00295E99">
      <w:pPr>
        <w:suppressAutoHyphens/>
        <w:rPr>
          <w:b/>
          <w:szCs w:val="18"/>
        </w:rPr>
      </w:pPr>
    </w:p>
    <w:p w14:paraId="2F4A3D9E" w14:textId="77777777" w:rsidR="000314F5" w:rsidRPr="00467D59" w:rsidRDefault="000314F5" w:rsidP="00E977B5">
      <w:pPr>
        <w:suppressAutoHyphens/>
        <w:rPr>
          <w:szCs w:val="18"/>
        </w:rPr>
      </w:pPr>
    </w:p>
    <w:p w14:paraId="4E2A9796" w14:textId="77777777"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14:paraId="53063061" w14:textId="77777777" w:rsidR="00FD07F0" w:rsidRPr="00467D59" w:rsidRDefault="00FD07F0" w:rsidP="00FD07F0">
      <w:pPr>
        <w:suppressAutoHyphens/>
        <w:jc w:val="right"/>
        <w:rPr>
          <w:szCs w:val="18"/>
        </w:rPr>
      </w:pPr>
    </w:p>
    <w:p w14:paraId="2F7ADFBE" w14:textId="70B19A37"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, </w:t>
      </w:r>
      <w:r w:rsidRPr="00467D59">
        <w:rPr>
          <w:i/>
          <w:szCs w:val="18"/>
        </w:rPr>
        <w:t>podpis)</w:t>
      </w:r>
      <w:r w:rsidR="00531C54" w:rsidRPr="00467D59">
        <w:rPr>
          <w:i/>
          <w:szCs w:val="18"/>
        </w:rPr>
        <w:t xml:space="preserve"> 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C0769" w14:textId="77777777" w:rsidR="005C0291" w:rsidRDefault="005C0291">
      <w:r>
        <w:separator/>
      </w:r>
    </w:p>
  </w:endnote>
  <w:endnote w:type="continuationSeparator" w:id="0">
    <w:p w14:paraId="3B3C003A" w14:textId="77777777" w:rsidR="005C0291" w:rsidRDefault="005C0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9F31C" w14:textId="77777777" w:rsidR="005C0291" w:rsidRDefault="005C0291">
      <w:r>
        <w:separator/>
      </w:r>
    </w:p>
  </w:footnote>
  <w:footnote w:type="continuationSeparator" w:id="0">
    <w:p w14:paraId="0D435D77" w14:textId="77777777" w:rsidR="005C0291" w:rsidRDefault="005C0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0BCD4" w14:textId="77777777" w:rsidR="00C74A94" w:rsidRPr="002610B9" w:rsidRDefault="002565CA" w:rsidP="00C74A94">
    <w:pPr>
      <w:spacing w:after="120"/>
      <w:jc w:val="center"/>
      <w:rPr>
        <w:b/>
        <w:color w:val="99CC00"/>
        <w:sz w:val="28"/>
        <w:szCs w:val="28"/>
      </w:rPr>
    </w:pPr>
    <w:r>
      <w:rPr>
        <w:b/>
        <w:color w:val="99CC00"/>
        <w:sz w:val="28"/>
        <w:szCs w:val="28"/>
      </w:rPr>
      <w:t xml:space="preserve">III </w:t>
    </w:r>
    <w:r w:rsidR="001C4103" w:rsidRPr="002610B9">
      <w:rPr>
        <w:b/>
        <w:color w:val="99CC00"/>
        <w:sz w:val="28"/>
        <w:szCs w:val="28"/>
      </w:rPr>
      <w:t>OGÓLNOPOLSK</w:t>
    </w:r>
    <w:r>
      <w:rPr>
        <w:b/>
        <w:color w:val="99CC00"/>
        <w:sz w:val="28"/>
        <w:szCs w:val="28"/>
      </w:rPr>
      <w:t>A</w:t>
    </w:r>
    <w:r w:rsidR="001C4103" w:rsidRPr="002610B9">
      <w:rPr>
        <w:b/>
        <w:color w:val="99CC00"/>
        <w:sz w:val="28"/>
        <w:szCs w:val="28"/>
      </w:rPr>
      <w:t xml:space="preserve"> </w:t>
    </w:r>
    <w:r>
      <w:rPr>
        <w:b/>
        <w:color w:val="99CC00"/>
        <w:sz w:val="28"/>
        <w:szCs w:val="28"/>
      </w:rPr>
      <w:t>KONFERENCJA AGROLEŚNICTWA</w:t>
    </w:r>
  </w:p>
  <w:p w14:paraId="7808F258" w14:textId="77777777"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r w:rsidR="002565CA">
      <w:rPr>
        <w:b/>
        <w:i/>
        <w:color w:val="4F6228"/>
        <w:sz w:val="28"/>
        <w:szCs w:val="28"/>
      </w:rPr>
      <w:t>Agroleśnictwo – alternatywna produkcja rolnicza</w:t>
    </w:r>
    <w:r w:rsidRPr="002610B9">
      <w:rPr>
        <w:b/>
        <w:i/>
        <w:color w:val="4F6228"/>
        <w:sz w:val="28"/>
        <w:szCs w:val="28"/>
      </w:rPr>
      <w:t>”</w:t>
    </w:r>
  </w:p>
  <w:p w14:paraId="0A46184D" w14:textId="77777777"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 xml:space="preserve">Puławy, </w:t>
    </w:r>
    <w:r w:rsidR="002565CA">
      <w:rPr>
        <w:b/>
        <w:color w:val="99CC00"/>
        <w:sz w:val="24"/>
        <w:szCs w:val="24"/>
      </w:rPr>
      <w:t>5</w:t>
    </w:r>
    <w:r w:rsidRPr="002610B9">
      <w:rPr>
        <w:b/>
        <w:color w:val="99CC00"/>
        <w:sz w:val="24"/>
        <w:szCs w:val="24"/>
      </w:rPr>
      <w:t xml:space="preserve"> </w:t>
    </w:r>
    <w:r w:rsidR="002565CA">
      <w:rPr>
        <w:b/>
        <w:color w:val="99CC00"/>
        <w:sz w:val="24"/>
        <w:szCs w:val="24"/>
      </w:rPr>
      <w:t>października</w:t>
    </w:r>
    <w:r w:rsidRPr="002610B9">
      <w:rPr>
        <w:b/>
        <w:color w:val="99CC00"/>
        <w:sz w:val="24"/>
        <w:szCs w:val="24"/>
      </w:rPr>
      <w:t xml:space="preserve"> 2022</w:t>
    </w:r>
    <w:r w:rsidR="0017105D">
      <w:rPr>
        <w:b/>
        <w:color w:val="99CC00"/>
        <w:sz w:val="24"/>
        <w:szCs w:val="24"/>
      </w:rPr>
      <w:t xml:space="preserve"> r.</w:t>
    </w:r>
  </w:p>
  <w:p w14:paraId="3E1EFF0A" w14:textId="77777777"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7716F"/>
    <w:multiLevelType w:val="hybridMultilevel"/>
    <w:tmpl w:val="2D8A89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13319"/>
    <w:rsid w:val="0013647B"/>
    <w:rsid w:val="0017105D"/>
    <w:rsid w:val="001871AF"/>
    <w:rsid w:val="001908C4"/>
    <w:rsid w:val="00191348"/>
    <w:rsid w:val="00195C07"/>
    <w:rsid w:val="001C4103"/>
    <w:rsid w:val="001C6A4D"/>
    <w:rsid w:val="001F0B67"/>
    <w:rsid w:val="001F1957"/>
    <w:rsid w:val="00215ADE"/>
    <w:rsid w:val="002177DF"/>
    <w:rsid w:val="002565CA"/>
    <w:rsid w:val="002610B9"/>
    <w:rsid w:val="00282B0A"/>
    <w:rsid w:val="00290F0E"/>
    <w:rsid w:val="00295E99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4D74CC"/>
    <w:rsid w:val="00504AF1"/>
    <w:rsid w:val="00513816"/>
    <w:rsid w:val="00531C54"/>
    <w:rsid w:val="005320DA"/>
    <w:rsid w:val="005372C4"/>
    <w:rsid w:val="0054071F"/>
    <w:rsid w:val="00547664"/>
    <w:rsid w:val="00584EB1"/>
    <w:rsid w:val="00585FF5"/>
    <w:rsid w:val="005A4242"/>
    <w:rsid w:val="005C0291"/>
    <w:rsid w:val="005C230F"/>
    <w:rsid w:val="005C573E"/>
    <w:rsid w:val="005E6DE1"/>
    <w:rsid w:val="0061789A"/>
    <w:rsid w:val="00643A67"/>
    <w:rsid w:val="0065402C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464B8"/>
    <w:rsid w:val="008646E1"/>
    <w:rsid w:val="00864B60"/>
    <w:rsid w:val="00872E51"/>
    <w:rsid w:val="008940EC"/>
    <w:rsid w:val="008E1F1D"/>
    <w:rsid w:val="008F6F68"/>
    <w:rsid w:val="008F7B4D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33D97"/>
    <w:rsid w:val="00A67AF4"/>
    <w:rsid w:val="00A732EA"/>
    <w:rsid w:val="00A87573"/>
    <w:rsid w:val="00AF72AA"/>
    <w:rsid w:val="00B36F74"/>
    <w:rsid w:val="00B424E8"/>
    <w:rsid w:val="00B60E68"/>
    <w:rsid w:val="00B66653"/>
    <w:rsid w:val="00B90C1F"/>
    <w:rsid w:val="00BC3740"/>
    <w:rsid w:val="00BD12B6"/>
    <w:rsid w:val="00BE2423"/>
    <w:rsid w:val="00C06D0D"/>
    <w:rsid w:val="00C21144"/>
    <w:rsid w:val="00C47C69"/>
    <w:rsid w:val="00C57ECA"/>
    <w:rsid w:val="00C66F8D"/>
    <w:rsid w:val="00C74A94"/>
    <w:rsid w:val="00C75922"/>
    <w:rsid w:val="00CA5ED1"/>
    <w:rsid w:val="00CB46A5"/>
    <w:rsid w:val="00CD23E0"/>
    <w:rsid w:val="00CD710D"/>
    <w:rsid w:val="00CF1904"/>
    <w:rsid w:val="00CF27F1"/>
    <w:rsid w:val="00CF52ED"/>
    <w:rsid w:val="00D00D30"/>
    <w:rsid w:val="00D13222"/>
    <w:rsid w:val="00D228F8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75D04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8F430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B36F74"/>
  </w:style>
  <w:style w:type="character" w:customStyle="1" w:styleId="TekstprzypisukocowegoZnak">
    <w:name w:val="Tekst przypisu końcowego Znak"/>
    <w:basedOn w:val="Domylnaczcionkaakapitu"/>
    <w:link w:val="Tekstprzypisukocowego"/>
    <w:rsid w:val="00B36F74"/>
  </w:style>
  <w:style w:type="character" w:styleId="Odwoanieprzypisukocowego">
    <w:name w:val="endnote reference"/>
    <w:basedOn w:val="Domylnaczcionkaakapitu"/>
    <w:rsid w:val="00B36F74"/>
    <w:rPr>
      <w:vertAlign w:val="superscript"/>
    </w:rPr>
  </w:style>
  <w:style w:type="character" w:styleId="Odwoaniedokomentarza">
    <w:name w:val="annotation reference"/>
    <w:basedOn w:val="Domylnaczcionkaakapitu"/>
    <w:rsid w:val="0017105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7105D"/>
  </w:style>
  <w:style w:type="character" w:customStyle="1" w:styleId="TekstkomentarzaZnak">
    <w:name w:val="Tekst komentarza Znak"/>
    <w:basedOn w:val="Domylnaczcionkaakapitu"/>
    <w:link w:val="Tekstkomentarza"/>
    <w:rsid w:val="0017105D"/>
  </w:style>
  <w:style w:type="paragraph" w:styleId="Tematkomentarza">
    <w:name w:val="annotation subject"/>
    <w:basedOn w:val="Tekstkomentarza"/>
    <w:next w:val="Tekstkomentarza"/>
    <w:link w:val="TematkomentarzaZnak"/>
    <w:rsid w:val="001710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7105D"/>
    <w:rPr>
      <w:b/>
      <w:bCs/>
    </w:rPr>
  </w:style>
  <w:style w:type="table" w:styleId="Tabela-Siatka">
    <w:name w:val="Table Grid"/>
    <w:basedOn w:val="Standardowy"/>
    <w:rsid w:val="00171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32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Alina Bochniarz</cp:lastModifiedBy>
  <cp:revision>3</cp:revision>
  <cp:lastPrinted>2022-06-29T08:09:00Z</cp:lastPrinted>
  <dcterms:created xsi:type="dcterms:W3CDTF">2022-07-15T11:00:00Z</dcterms:created>
  <dcterms:modified xsi:type="dcterms:W3CDTF">2022-07-15T11:11:00Z</dcterms:modified>
</cp:coreProperties>
</file>